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921" w:rsidRDefault="00E5108D">
      <w:pPr>
        <w:pStyle w:val="Title"/>
      </w:pPr>
      <w:r>
        <w:t>Statistical Output</w:t>
      </w:r>
    </w:p>
    <w:p w:rsidR="001B3921" w:rsidRDefault="00E5108D">
      <w:pPr>
        <w:pStyle w:val="SourceCode"/>
      </w:pPr>
      <w:r>
        <w:rPr>
          <w:rStyle w:val="VerbatimChar"/>
        </w:rPr>
        <w:t>here is some example text</w:t>
      </w:r>
      <w:r w:rsidR="00437E4F">
        <w:rPr>
          <w:rStyle w:val="VerbatimChar"/>
        </w:rPr>
        <w:t xml:space="preserve"> hi</w:t>
      </w:r>
      <w:bookmarkStart w:id="0" w:name="_GoBack"/>
      <w:bookmarkEnd w:id="0"/>
    </w:p>
    <w:p w:rsidR="001B3921" w:rsidRDefault="00E5108D">
      <w:pPr>
        <w:pStyle w:val="FirstParagraph"/>
      </w:pPr>
      <w:r>
        <w:t>here is some example text</w:t>
      </w:r>
    </w:p>
    <w:sectPr w:rsidR="001B39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0992" w:rsidRDefault="00E20992">
      <w:pPr>
        <w:spacing w:after="0"/>
      </w:pPr>
      <w:r>
        <w:separator/>
      </w:r>
    </w:p>
  </w:endnote>
  <w:endnote w:type="continuationSeparator" w:id="0">
    <w:p w:rsidR="00E20992" w:rsidRDefault="00E20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0992" w:rsidRDefault="00E20992">
      <w:r>
        <w:separator/>
      </w:r>
    </w:p>
  </w:footnote>
  <w:footnote w:type="continuationSeparator" w:id="0">
    <w:p w:rsidR="00E20992" w:rsidRDefault="00E20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46386DF"/>
    <w:multiLevelType w:val="multilevel"/>
    <w:tmpl w:val="70FE4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0900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3921"/>
    <w:rsid w:val="00437E4F"/>
    <w:rsid w:val="004E29B3"/>
    <w:rsid w:val="00590D07"/>
    <w:rsid w:val="00784D58"/>
    <w:rsid w:val="00863770"/>
    <w:rsid w:val="008D6863"/>
    <w:rsid w:val="00B86B75"/>
    <w:rsid w:val="00BC48D5"/>
    <w:rsid w:val="00C36279"/>
    <w:rsid w:val="00E20992"/>
    <w:rsid w:val="00E315A3"/>
    <w:rsid w:val="00E510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6F68E5-D2E0-4B75-A544-C37ECCD009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Output</dc:title>
  <dc:creator/>
  <cp:lastModifiedBy>Michelle MacDevette</cp:lastModifiedBy>
  <cp:revision>3</cp:revision>
  <dcterms:created xsi:type="dcterms:W3CDTF">2017-08-01T12:14:00Z</dcterms:created>
  <dcterms:modified xsi:type="dcterms:W3CDTF">2017-08-11T09:39:00Z</dcterms:modified>
</cp:coreProperties>
</file>